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6570C" w14:textId="242BFEC2" w:rsidR="005E2D43" w:rsidRPr="00372D79" w:rsidRDefault="00E701B8">
      <w:pPr>
        <w:rPr>
          <w:rFonts w:ascii="Verdana" w:eastAsia="Times New Roman" w:hAnsi="Verdana" w:cs="Arial"/>
          <w:color w:val="111111"/>
          <w:sz w:val="28"/>
          <w:szCs w:val="28"/>
          <w:lang w:eastAsia="en-GB"/>
        </w:rPr>
      </w:pPr>
      <w:r w:rsidRPr="00372D79">
        <w:rPr>
          <w:rFonts w:ascii="Verdana" w:eastAsia="Times New Roman" w:hAnsi="Verdana" w:cs="Arial"/>
          <w:b/>
          <w:color w:val="111111"/>
          <w:sz w:val="28"/>
          <w:szCs w:val="28"/>
          <w:lang w:eastAsia="en-GB"/>
        </w:rPr>
        <w:t>Subject line</w:t>
      </w:r>
      <w:r w:rsidRPr="00372D79">
        <w:rPr>
          <w:rFonts w:ascii="Verdana" w:eastAsia="Times New Roman" w:hAnsi="Verdana" w:cs="Arial"/>
          <w:color w:val="111111"/>
          <w:sz w:val="28"/>
          <w:szCs w:val="28"/>
          <w:lang w:eastAsia="en-GB"/>
        </w:rPr>
        <w:t xml:space="preserve">: </w:t>
      </w:r>
      <w:r w:rsidR="00C25F5C">
        <w:rPr>
          <w:rFonts w:ascii="Verdana" w:eastAsia="Times New Roman" w:hAnsi="Verdana" w:cs="Arial"/>
          <w:color w:val="111111"/>
          <w:sz w:val="28"/>
          <w:szCs w:val="28"/>
          <w:lang w:eastAsia="en-GB"/>
        </w:rPr>
        <w:t>We appreciate your feedback</w:t>
      </w:r>
    </w:p>
    <w:p w14:paraId="31A636AC" w14:textId="77777777" w:rsidR="00E701B8" w:rsidRPr="00372D79" w:rsidRDefault="00E701B8">
      <w:pPr>
        <w:rPr>
          <w:rFonts w:ascii="Verdana" w:eastAsia="Times New Roman" w:hAnsi="Verdana" w:cs="Times New Roman"/>
          <w:bCs/>
          <w:color w:val="222222"/>
          <w:sz w:val="28"/>
          <w:szCs w:val="28"/>
          <w:lang w:eastAsia="en-GB"/>
        </w:rPr>
      </w:pPr>
    </w:p>
    <w:p w14:paraId="53D8A0EC" w14:textId="77777777" w:rsidR="00372D79" w:rsidRPr="00372D79" w:rsidRDefault="00372D79" w:rsidP="00372D79">
      <w:pPr>
        <w:shd w:val="clear" w:color="auto" w:fill="FFFFFF"/>
        <w:spacing w:after="330" w:line="360" w:lineRule="atLeast"/>
        <w:textAlignment w:val="baseline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Dear [</w:t>
      </w:r>
      <w:r w:rsidRPr="00372D79">
        <w:rPr>
          <w:rFonts w:ascii="Verdana" w:eastAsia="Times New Roman" w:hAnsi="Verdana" w:cs="Verdana"/>
          <w:color w:val="5B9BD5"/>
          <w:sz w:val="28"/>
          <w:szCs w:val="28"/>
        </w:rPr>
        <w:t>customer’s name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]</w:t>
      </w:r>
    </w:p>
    <w:p w14:paraId="71021640" w14:textId="276668F5" w:rsidR="00372D79" w:rsidRPr="00372D79" w:rsidRDefault="00372D79" w:rsidP="00372D79">
      <w:pPr>
        <w:shd w:val="clear" w:color="auto" w:fill="FFFFFF"/>
        <w:spacing w:after="330" w:line="360" w:lineRule="atLeast"/>
        <w:textAlignment w:val="baseline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 xml:space="preserve">It has been </w:t>
      </w:r>
      <w:r w:rsidR="00C25F5C">
        <w:rPr>
          <w:rFonts w:ascii="Verdana" w:eastAsia="Times New Roman" w:hAnsi="Verdana" w:cs="Verdana"/>
          <w:color w:val="111111"/>
          <w:sz w:val="28"/>
          <w:szCs w:val="28"/>
        </w:rPr>
        <w:t>a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 xml:space="preserve"> pleasure to [</w:t>
      </w:r>
      <w:r w:rsidRPr="00372D79">
        <w:rPr>
          <w:rFonts w:ascii="Verdana" w:eastAsia="Times New Roman" w:hAnsi="Verdana" w:cs="Verdana"/>
          <w:color w:val="8EAADB"/>
          <w:sz w:val="28"/>
          <w:szCs w:val="28"/>
        </w:rPr>
        <w:t>description of the service you provided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] for you.</w:t>
      </w:r>
      <w:r w:rsidR="00C25F5C">
        <w:rPr>
          <w:rFonts w:ascii="Verdana" w:eastAsia="Times New Roman" w:hAnsi="Verdana" w:cs="Verdana"/>
          <w:color w:val="111111"/>
          <w:sz w:val="28"/>
          <w:szCs w:val="28"/>
        </w:rPr>
        <w:t xml:space="preserve">  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 xml:space="preserve">As a local business, we rely enormously on positive word of mouth, and would be </w:t>
      </w:r>
      <w:r w:rsidR="00C25F5C">
        <w:rPr>
          <w:rFonts w:ascii="Verdana" w:eastAsia="Times New Roman" w:hAnsi="Verdana" w:cs="Verdana"/>
          <w:color w:val="111111"/>
          <w:sz w:val="28"/>
          <w:szCs w:val="28"/>
        </w:rPr>
        <w:t xml:space="preserve">most 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 xml:space="preserve">grateful if you </w:t>
      </w:r>
      <w:r w:rsidR="00C25F5C">
        <w:rPr>
          <w:rFonts w:ascii="Verdana" w:eastAsia="Times New Roman" w:hAnsi="Verdana" w:cs="Verdana"/>
          <w:color w:val="111111"/>
          <w:sz w:val="28"/>
          <w:szCs w:val="28"/>
        </w:rPr>
        <w:t>w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 xml:space="preserve">ould take a </w:t>
      </w:r>
      <w:r w:rsidR="00C25F5C">
        <w:rPr>
          <w:rFonts w:ascii="Verdana" w:eastAsia="Times New Roman" w:hAnsi="Verdana" w:cs="Verdana"/>
          <w:color w:val="111111"/>
          <w:sz w:val="28"/>
          <w:szCs w:val="28"/>
        </w:rPr>
        <w:t>moment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 xml:space="preserve"> to write a review for </w:t>
      </w:r>
      <w:r w:rsidRPr="00372D79">
        <w:rPr>
          <w:rFonts w:ascii="Verdana" w:eastAsia="Times New Roman" w:hAnsi="Verdana" w:cs="Verdana"/>
          <w:color w:val="5B9BD5" w:themeColor="accent1"/>
          <w:sz w:val="28"/>
          <w:szCs w:val="28"/>
        </w:rPr>
        <w:t>[name of your company]</w:t>
      </w:r>
      <w:r>
        <w:rPr>
          <w:rFonts w:ascii="Verdana" w:eastAsia="Times New Roman" w:hAnsi="Verdana" w:cs="Verdana"/>
          <w:color w:val="5B9BD5" w:themeColor="accent1"/>
          <w:sz w:val="28"/>
          <w:szCs w:val="28"/>
        </w:rPr>
        <w:t xml:space="preserve"> </w:t>
      </w: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using the link below.</w:t>
      </w:r>
    </w:p>
    <w:p w14:paraId="781C7AED" w14:textId="0F0F7680" w:rsidR="00372D79" w:rsidRPr="00372D79" w:rsidRDefault="00372D79" w:rsidP="00372D79">
      <w:pPr>
        <w:shd w:val="clear" w:color="auto" w:fill="FFFFFF"/>
        <w:spacing w:after="330" w:line="360" w:lineRule="atLeast"/>
        <w:textAlignment w:val="baseline"/>
        <w:rPr>
          <w:rFonts w:ascii="Verdana" w:eastAsia="Times New Roman" w:hAnsi="Verdana" w:cs="Verdana"/>
          <w:color w:val="5B9BD5" w:themeColor="accent1"/>
          <w:sz w:val="28"/>
          <w:szCs w:val="28"/>
          <w:lang w:val="en-CA"/>
        </w:rPr>
      </w:pPr>
      <w:hyperlink r:id="rId5" w:history="1">
        <w:r w:rsidR="00C25F5C" w:rsidRPr="00C25F5C">
          <w:rPr>
            <w:rFonts w:ascii="Verdana" w:eastAsia="Times New Roman" w:hAnsi="Verdana" w:cs="Verdana"/>
            <w:color w:val="5B9BD5" w:themeColor="accent1"/>
            <w:sz w:val="28"/>
            <w:szCs w:val="28"/>
            <w:lang w:val="en-CA"/>
          </w:rPr>
          <w:t>[link</w:t>
        </w:r>
      </w:hyperlink>
      <w:r w:rsidR="00C25F5C" w:rsidRPr="00C25F5C">
        <w:rPr>
          <w:rFonts w:ascii="Verdana" w:eastAsia="Times New Roman" w:hAnsi="Verdana" w:cs="Verdana"/>
          <w:color w:val="5B9BD5" w:themeColor="accent1"/>
          <w:sz w:val="28"/>
          <w:szCs w:val="28"/>
          <w:lang w:val="en-CA"/>
        </w:rPr>
        <w:t xml:space="preserve"> to get your reviews]</w:t>
      </w:r>
    </w:p>
    <w:p w14:paraId="77A4C2AA" w14:textId="77777777" w:rsidR="00372D79" w:rsidRPr="00372D79" w:rsidRDefault="00372D79" w:rsidP="00372D79">
      <w:pPr>
        <w:spacing w:after="0" w:line="240" w:lineRule="auto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  <w:shd w:val="clear" w:color="auto" w:fill="FFFFFF"/>
          <w:lang w:val="en-CA"/>
        </w:rPr>
        <w:t>Not sure about what to write?</w:t>
      </w:r>
    </w:p>
    <w:p w14:paraId="06CCFB9B" w14:textId="77777777" w:rsidR="00372D79" w:rsidRPr="00372D79" w:rsidRDefault="00372D79" w:rsidP="00372D79">
      <w:pPr>
        <w:spacing w:after="0" w:line="240" w:lineRule="auto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</w:p>
    <w:p w14:paraId="00DD28ED" w14:textId="32FAD642" w:rsidR="00372D79" w:rsidRPr="00372D79" w:rsidRDefault="00C25F5C" w:rsidP="00372D79">
      <w:pPr>
        <w:shd w:val="clear" w:color="auto" w:fill="FFFFFF"/>
        <w:spacing w:after="330" w:line="360" w:lineRule="atLeast"/>
        <w:textAlignment w:val="baseline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>
        <w:rPr>
          <w:rFonts w:ascii="Verdana" w:eastAsia="Times New Roman" w:hAnsi="Verdana" w:cs="Verdana"/>
          <w:color w:val="111111"/>
          <w:sz w:val="28"/>
          <w:szCs w:val="28"/>
        </w:rPr>
        <w:t>Here</w:t>
      </w:r>
      <w:r w:rsidR="00372D79" w:rsidRPr="00372D79">
        <w:rPr>
          <w:rFonts w:ascii="Verdana" w:eastAsia="Times New Roman" w:hAnsi="Verdana" w:cs="Verdana"/>
          <w:color w:val="111111"/>
          <w:sz w:val="28"/>
          <w:szCs w:val="28"/>
        </w:rPr>
        <w:t xml:space="preserve"> are a few suggestions </w:t>
      </w:r>
      <w:r>
        <w:rPr>
          <w:rFonts w:ascii="Verdana" w:eastAsia="Times New Roman" w:hAnsi="Verdana" w:cs="Verdana"/>
          <w:color w:val="111111"/>
          <w:sz w:val="28"/>
          <w:szCs w:val="28"/>
        </w:rPr>
        <w:t>to give you some ideas</w:t>
      </w:r>
      <w:r w:rsidR="00372D79" w:rsidRPr="00372D79">
        <w:rPr>
          <w:rFonts w:ascii="Verdana" w:eastAsia="Times New Roman" w:hAnsi="Verdana" w:cs="Verdana"/>
          <w:color w:val="111111"/>
          <w:sz w:val="28"/>
          <w:szCs w:val="28"/>
        </w:rPr>
        <w:t>.</w:t>
      </w:r>
    </w:p>
    <w:p w14:paraId="3F77C7BE" w14:textId="77777777" w:rsidR="00372D79" w:rsidRPr="00372D79" w:rsidRDefault="00372D79" w:rsidP="00372D79">
      <w:pPr>
        <w:shd w:val="clear" w:color="auto" w:fill="FFFFFF"/>
        <w:spacing w:before="100" w:beforeAutospacing="1" w:after="100" w:afterAutospacing="1" w:line="360" w:lineRule="atLeast"/>
        <w:ind w:left="720" w:hanging="360"/>
        <w:textAlignment w:val="baseline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·      What service/product did we provide to you, and what did you like best about it?</w:t>
      </w:r>
    </w:p>
    <w:p w14:paraId="71368DFA" w14:textId="77777777" w:rsidR="00372D79" w:rsidRPr="00372D79" w:rsidRDefault="00372D79" w:rsidP="00372D79">
      <w:pPr>
        <w:shd w:val="clear" w:color="auto" w:fill="FFFFFF"/>
        <w:spacing w:before="100" w:beforeAutospacing="1" w:after="100" w:afterAutospacing="1" w:line="360" w:lineRule="atLeast"/>
        <w:ind w:left="720" w:hanging="360"/>
        <w:textAlignment w:val="baseline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·      What do you think makes us different from our competitors? </w:t>
      </w:r>
    </w:p>
    <w:p w14:paraId="54F19FD6" w14:textId="77777777" w:rsidR="00372D79" w:rsidRPr="00372D79" w:rsidRDefault="00372D79" w:rsidP="00372D79">
      <w:pPr>
        <w:shd w:val="clear" w:color="auto" w:fill="FFFFFF"/>
        <w:spacing w:before="100" w:beforeAutospacing="1" w:after="100" w:afterAutospacing="1" w:line="360" w:lineRule="atLeast"/>
        <w:ind w:left="720" w:hanging="360"/>
        <w:textAlignment w:val="baseline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·      What would you tell your friends or colleagues about us? </w:t>
      </w:r>
    </w:p>
    <w:p w14:paraId="548DC3DC" w14:textId="77777777" w:rsidR="00372D79" w:rsidRPr="00372D79" w:rsidRDefault="00372D79" w:rsidP="00372D79">
      <w:pPr>
        <w:shd w:val="clear" w:color="auto" w:fill="FFFFFF"/>
        <w:spacing w:after="330" w:line="360" w:lineRule="atLeast"/>
        <w:ind w:left="720" w:hanging="360"/>
        <w:textAlignment w:val="baseline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·      Is there any way we can improve some of our services/product? if so which ones, and how?</w:t>
      </w:r>
    </w:p>
    <w:p w14:paraId="5D9FB712" w14:textId="77777777" w:rsidR="00372D79" w:rsidRPr="00372D79" w:rsidRDefault="00372D79" w:rsidP="00372D79">
      <w:pPr>
        <w:spacing w:before="100" w:beforeAutospacing="1" w:after="0" w:line="240" w:lineRule="auto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We appreciate your time and look forward to serving you again.</w:t>
      </w:r>
    </w:p>
    <w:p w14:paraId="533F19CF" w14:textId="5BFA796B" w:rsidR="00372D79" w:rsidRPr="00372D79" w:rsidRDefault="00372D79" w:rsidP="00372D79">
      <w:pPr>
        <w:spacing w:before="100" w:beforeAutospacing="1" w:after="0" w:line="240" w:lineRule="auto"/>
        <w:rPr>
          <w:rFonts w:ascii="Verdana" w:eastAsia="Times New Roman" w:hAnsi="Verdana" w:cs="Verdana"/>
          <w:color w:val="5B9BD5" w:themeColor="accent1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  <w:shd w:val="clear" w:color="auto" w:fill="FFFFFF"/>
          <w:lang w:val="en-CA"/>
        </w:rPr>
        <w:t xml:space="preserve">Thanks again for choosing </w:t>
      </w:r>
      <w:r w:rsidRPr="00C25F5C">
        <w:rPr>
          <w:rFonts w:ascii="Verdana" w:eastAsia="Times New Roman" w:hAnsi="Verdana" w:cs="Verdana"/>
          <w:color w:val="5B9BD5" w:themeColor="accent1"/>
          <w:sz w:val="28"/>
          <w:szCs w:val="28"/>
          <w:shd w:val="clear" w:color="auto" w:fill="FFFFFF"/>
          <w:lang w:val="en-CA"/>
        </w:rPr>
        <w:t>[name of your company]</w:t>
      </w:r>
      <w:r w:rsidR="00C25F5C">
        <w:rPr>
          <w:rFonts w:ascii="Verdana" w:eastAsia="Times New Roman" w:hAnsi="Verdana" w:cs="Verdana"/>
          <w:color w:val="5B9BD5" w:themeColor="accent1"/>
          <w:sz w:val="28"/>
          <w:szCs w:val="28"/>
          <w:shd w:val="clear" w:color="auto" w:fill="FFFFFF"/>
          <w:lang w:val="en-CA"/>
        </w:rPr>
        <w:t>.</w:t>
      </w:r>
    </w:p>
    <w:p w14:paraId="36CE0619" w14:textId="77777777" w:rsidR="00372D79" w:rsidRPr="00372D79" w:rsidRDefault="00372D79" w:rsidP="00372D79">
      <w:pPr>
        <w:spacing w:before="100" w:beforeAutospacing="1" w:after="0" w:line="240" w:lineRule="auto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111111"/>
          <w:sz w:val="28"/>
          <w:szCs w:val="28"/>
        </w:rPr>
        <w:t>Warmest Regards,</w:t>
      </w:r>
    </w:p>
    <w:p w14:paraId="18CCB624" w14:textId="32F1C724" w:rsidR="00372D79" w:rsidRPr="00372D79" w:rsidRDefault="00372D79" w:rsidP="00372D79">
      <w:pPr>
        <w:spacing w:before="100" w:beforeAutospacing="1" w:after="0" w:line="240" w:lineRule="auto"/>
        <w:rPr>
          <w:rFonts w:ascii="Verdana" w:eastAsia="Times New Roman" w:hAnsi="Verdana" w:cs="Verdana"/>
          <w:color w:val="000000"/>
          <w:sz w:val="28"/>
          <w:szCs w:val="28"/>
          <w:lang w:val="en-CA"/>
        </w:rPr>
      </w:pPr>
      <w:r w:rsidRPr="00372D79">
        <w:rPr>
          <w:rFonts w:ascii="Verdana" w:eastAsia="Times New Roman" w:hAnsi="Verdana" w:cs="Verdana"/>
          <w:color w:val="000000"/>
          <w:sz w:val="28"/>
          <w:szCs w:val="28"/>
          <w:shd w:val="clear" w:color="auto" w:fill="FFFFFF"/>
          <w:lang w:val="en-CA"/>
        </w:rPr>
        <w:t>[your name]</w:t>
      </w:r>
    </w:p>
    <w:p w14:paraId="0C68110D" w14:textId="474F1546" w:rsidR="00E701B8" w:rsidRPr="00372D79" w:rsidRDefault="00372D79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  <w:sz w:val="28"/>
          <w:szCs w:val="28"/>
        </w:rPr>
      </w:pPr>
      <w:r w:rsidRPr="00372D79">
        <w:rPr>
          <w:rFonts w:ascii="Verdana" w:hAnsi="Verdana" w:cs="Arial"/>
          <w:color w:val="111111"/>
          <w:sz w:val="28"/>
          <w:szCs w:val="28"/>
        </w:rPr>
        <w:t>[name of company with link to website]</w:t>
      </w:r>
    </w:p>
    <w:sectPr w:rsidR="00E701B8" w:rsidRPr="00372D79" w:rsidSect="00B242C9">
      <w:pgSz w:w="11906" w:h="16838"/>
      <w:pgMar w:top="1440" w:right="1440" w:bottom="179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F767A"/>
    <w:multiLevelType w:val="hybridMultilevel"/>
    <w:tmpl w:val="CC1AB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506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sTQwNLewMDU0MjJW0lEKTi0uzszPAykwrAUAvARGICwAAAA="/>
  </w:docVars>
  <w:rsids>
    <w:rsidRoot w:val="005E2D43"/>
    <w:rsid w:val="000A31E3"/>
    <w:rsid w:val="001C69DA"/>
    <w:rsid w:val="001E2129"/>
    <w:rsid w:val="002E1719"/>
    <w:rsid w:val="00372D79"/>
    <w:rsid w:val="005A39F6"/>
    <w:rsid w:val="005E2D43"/>
    <w:rsid w:val="008E1D2C"/>
    <w:rsid w:val="009D6543"/>
    <w:rsid w:val="00B242C9"/>
    <w:rsid w:val="00B813C8"/>
    <w:rsid w:val="00C11437"/>
    <w:rsid w:val="00C25F5C"/>
    <w:rsid w:val="00E701B8"/>
    <w:rsid w:val="00FA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6B138"/>
  <w15:chartTrackingRefBased/>
  <w15:docId w15:val="{BC8F4360-3FB1-4105-A0AA-52E8AD55E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E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E2D43"/>
    <w:rPr>
      <w:color w:val="0000FF"/>
      <w:u w:val="single"/>
    </w:rPr>
  </w:style>
  <w:style w:type="paragraph" w:customStyle="1" w:styleId="e4b">
    <w:name w:val="_e4b"/>
    <w:basedOn w:val="Normal"/>
    <w:rsid w:val="00E70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813C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372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0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.page/r/CU52RZdAImvVEAI/re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829</Characters>
  <Application>Microsoft Office Word</Application>
  <DocSecurity>0</DocSecurity>
  <Lines>4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 Durand</dc:creator>
  <cp:keywords/>
  <dc:description/>
  <cp:lastModifiedBy>Microsoft Office User</cp:lastModifiedBy>
  <cp:revision>2</cp:revision>
  <dcterms:created xsi:type="dcterms:W3CDTF">2023-02-10T16:20:00Z</dcterms:created>
  <dcterms:modified xsi:type="dcterms:W3CDTF">2023-02-10T16:20:00Z</dcterms:modified>
</cp:coreProperties>
</file>